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06C6" w:rsidRDefault="008B7A08" w:rsidP="00474A2D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474A2D">
        <w:rPr>
          <w:rFonts w:ascii="Times New Roman" w:hAnsi="Times New Roman" w:cs="Times New Roman"/>
          <w:b/>
          <w:sz w:val="36"/>
          <w:szCs w:val="36"/>
          <w:lang w:val="en-US"/>
        </w:rPr>
        <w:t>Multiplication</w:t>
      </w:r>
    </w:p>
    <w:p w:rsidR="00B76823" w:rsidRDefault="00B76823" w:rsidP="00474A2D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sz w:val="36"/>
          <w:szCs w:val="36"/>
          <w:lang w:val="en-US"/>
        </w:rPr>
        <w:t>4 Bits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bookmarkStart w:id="0" w:name="_GoBack"/>
      <w:r>
        <w:rPr>
          <w:rFonts w:ascii="Courier New" w:hAnsi="Courier New" w:cs="Courier New"/>
          <w:lang w:val="en-US"/>
        </w:rPr>
        <w:t>.model small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ck 100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data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spellStart"/>
      <w:proofErr w:type="gramStart"/>
      <w:r>
        <w:rPr>
          <w:rFonts w:ascii="Courier New" w:hAnsi="Courier New" w:cs="Courier New"/>
          <w:lang w:val="en-US"/>
        </w:rPr>
        <w:t>msg</w:t>
      </w:r>
      <w:proofErr w:type="spellEnd"/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first no.:: $"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1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Enter the second no.:: $"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msg2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db</w:t>
      </w:r>
      <w:proofErr w:type="spellEnd"/>
      <w:r>
        <w:rPr>
          <w:rFonts w:ascii="Courier New" w:hAnsi="Courier New" w:cs="Courier New"/>
          <w:lang w:val="en-US"/>
        </w:rPr>
        <w:t xml:space="preserve"> 10,13,"The Resultant sum is :: $"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code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startup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</w:t>
      </w:r>
      <w:proofErr w:type="spellStart"/>
      <w:r>
        <w:rPr>
          <w:rFonts w:ascii="Courier New" w:hAnsi="Courier New" w:cs="Courier New"/>
          <w:lang w:val="en-US"/>
        </w:rPr>
        <w:t>msg</w:t>
      </w:r>
      <w:proofErr w:type="spell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BL, AL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1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01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SUB A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UL BL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</w:t>
      </w:r>
      <w:proofErr w:type="gramStart"/>
      <w:r>
        <w:rPr>
          <w:rFonts w:ascii="Courier New" w:hAnsi="Courier New" w:cs="Courier New"/>
          <w:lang w:val="en-US"/>
        </w:rPr>
        <w:t>,09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X</w:t>
      </w:r>
      <w:proofErr w:type="gramStart"/>
      <w:r>
        <w:rPr>
          <w:rFonts w:ascii="Courier New" w:hAnsi="Courier New" w:cs="Courier New"/>
          <w:lang w:val="en-US"/>
        </w:rPr>
        <w:t>,OFFSET</w:t>
      </w:r>
      <w:proofErr w:type="gramEnd"/>
      <w:r>
        <w:rPr>
          <w:rFonts w:ascii="Courier New" w:hAnsi="Courier New" w:cs="Courier New"/>
          <w:lang w:val="en-US"/>
        </w:rPr>
        <w:t xml:space="preserve"> msg2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DL</w:t>
      </w:r>
      <w:proofErr w:type="gramStart"/>
      <w:r>
        <w:rPr>
          <w:rFonts w:ascii="Courier New" w:hAnsi="Courier New" w:cs="Courier New"/>
          <w:lang w:val="en-US"/>
        </w:rPr>
        <w:t>,AL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CMP DL, 09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G L6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ADD DL</w:t>
      </w:r>
      <w:proofErr w:type="gramStart"/>
      <w:r>
        <w:rPr>
          <w:rFonts w:ascii="Courier New" w:hAnsi="Courier New" w:cs="Courier New"/>
          <w:lang w:val="en-US"/>
        </w:rPr>
        <w:t>,30H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JMP L7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6: ADD DL, 37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L7: MOV AH</w:t>
      </w:r>
      <w:proofErr w:type="gramStart"/>
      <w:r>
        <w:rPr>
          <w:rFonts w:ascii="Courier New" w:hAnsi="Courier New" w:cs="Courier New"/>
          <w:lang w:val="en-US"/>
        </w:rPr>
        <w:t>,02</w:t>
      </w:r>
      <w:proofErr w:type="gramEnd"/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MOV AH, 4C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INT 21H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>.exit</w:t>
      </w:r>
    </w:p>
    <w:p w:rsidR="00B76823" w:rsidRDefault="00B76823" w:rsidP="00B7682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lang w:val="en-US"/>
        </w:rPr>
      </w:pPr>
      <w:proofErr w:type="gramStart"/>
      <w:r>
        <w:rPr>
          <w:rFonts w:ascii="Courier New" w:hAnsi="Courier New" w:cs="Courier New"/>
          <w:lang w:val="en-US"/>
        </w:rPr>
        <w:t>end</w:t>
      </w:r>
      <w:proofErr w:type="gramEnd"/>
    </w:p>
    <w:bookmarkEnd w:id="0"/>
    <w:p w:rsidR="00B76823" w:rsidRPr="00474A2D" w:rsidRDefault="00B76823" w:rsidP="00B76823">
      <w:pPr>
        <w:rPr>
          <w:rFonts w:ascii="Times New Roman" w:hAnsi="Times New Roman" w:cs="Times New Roman"/>
          <w:b/>
          <w:sz w:val="36"/>
          <w:szCs w:val="36"/>
          <w:lang w:val="en-US"/>
        </w:rPr>
      </w:pPr>
    </w:p>
    <w:p w:rsidR="008B7A08" w:rsidRPr="00474A2D" w:rsidRDefault="008B7A08" w:rsidP="00474A2D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474A2D">
        <w:rPr>
          <w:rFonts w:ascii="Times New Roman" w:hAnsi="Times New Roman" w:cs="Times New Roman"/>
          <w:b/>
          <w:sz w:val="36"/>
          <w:szCs w:val="36"/>
          <w:lang w:val="en-US"/>
        </w:rPr>
        <w:lastRenderedPageBreak/>
        <w:t>16 Bits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386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data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DATA1 </w:t>
      </w: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dw</w:t>
      </w:r>
      <w:proofErr w:type="spellEnd"/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0000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DATA2 </w:t>
      </w: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dw</w:t>
      </w:r>
      <w:proofErr w:type="spellEnd"/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0000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PROD1 </w:t>
      </w: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dw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PROD2 </w:t>
      </w: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dw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msg</w:t>
      </w:r>
      <w:proofErr w:type="spellEnd"/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10,13,"Enter the first no.:: $"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474A2D">
        <w:rPr>
          <w:rFonts w:ascii="Times New Roman" w:hAnsi="Times New Roman" w:cs="Times New Roman"/>
          <w:sz w:val="36"/>
          <w:szCs w:val="36"/>
        </w:rPr>
        <w:t>msg1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10,13,"Enter the second no.:: $"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474A2D">
        <w:rPr>
          <w:rFonts w:ascii="Times New Roman" w:hAnsi="Times New Roman" w:cs="Times New Roman"/>
          <w:sz w:val="36"/>
          <w:szCs w:val="36"/>
        </w:rPr>
        <w:t>msg2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10,13,"The product(in hexadecimal) is :: $"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code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startup</w:t>
      </w:r>
      <w:proofErr w:type="spell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msg</w:t>
      </w:r>
      <w:proofErr w:type="spell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BX, 0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, 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AGAIN: MOV AH, 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01 ;1S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NO. ENTERED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AL,'A'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GE L5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6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5: 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6: SHL 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OOP AGAIN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ATA1, BX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lastRenderedPageBreak/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msg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BX, 0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, 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AGAIN1: MOV AH, 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01 ;2nd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NO. ENTERED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AL,'A'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GE L7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8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7: 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8: SHL 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ADD 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BL ,AL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OOP AGAIN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ATA2, BX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DATA1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DATA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UL BX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PROD1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DX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PROD2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AX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msg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BX, PROD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, 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GAIN2: ROL BX, 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L, BL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AND DL, 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0FH ;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to o/p the result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DL, 9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lastRenderedPageBreak/>
        <w:t>JBE L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DL, 37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, 0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1: 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2: LOOP AGAIN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BX, PROD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, 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GAIN3: ROL BX, 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L, BL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AND DL, 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0FH ;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to o/p the result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BE L3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3: 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4: LOOP AGAIN3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EXIT</w:t>
      </w:r>
    </w:p>
    <w:p w:rsidR="008B7A08" w:rsidRPr="00474A2D" w:rsidRDefault="008B7A08" w:rsidP="008B7A08">
      <w:pPr>
        <w:rPr>
          <w:rFonts w:ascii="Times New Roman" w:hAnsi="Times New Roman" w:cs="Times New Roman"/>
          <w:sz w:val="36"/>
          <w:szCs w:val="36"/>
          <w:lang w:val="en-US"/>
        </w:rPr>
      </w:pPr>
      <w:r w:rsidRPr="00474A2D">
        <w:rPr>
          <w:rFonts w:ascii="Times New Roman" w:hAnsi="Times New Roman" w:cs="Times New Roman"/>
          <w:sz w:val="36"/>
          <w:szCs w:val="36"/>
        </w:rPr>
        <w:t>END</w:t>
      </w:r>
    </w:p>
    <w:p w:rsidR="00474A2D" w:rsidRDefault="00474A2D">
      <w:pPr>
        <w:rPr>
          <w:rFonts w:ascii="Times New Roman" w:hAnsi="Times New Roman" w:cs="Times New Roman"/>
          <w:sz w:val="36"/>
          <w:szCs w:val="36"/>
          <w:lang w:val="en-US"/>
        </w:rPr>
      </w:pPr>
    </w:p>
    <w:p w:rsidR="00474A2D" w:rsidRDefault="00474A2D">
      <w:pPr>
        <w:rPr>
          <w:rFonts w:ascii="Times New Roman" w:hAnsi="Times New Roman" w:cs="Times New Roman"/>
          <w:sz w:val="36"/>
          <w:szCs w:val="36"/>
          <w:lang w:val="en-US"/>
        </w:rPr>
      </w:pPr>
    </w:p>
    <w:p w:rsidR="00474A2D" w:rsidRDefault="00474A2D">
      <w:pPr>
        <w:rPr>
          <w:rFonts w:ascii="Times New Roman" w:hAnsi="Times New Roman" w:cs="Times New Roman"/>
          <w:sz w:val="36"/>
          <w:szCs w:val="36"/>
          <w:lang w:val="en-US"/>
        </w:rPr>
      </w:pPr>
    </w:p>
    <w:p w:rsidR="008B7A08" w:rsidRPr="00474A2D" w:rsidRDefault="008B7A08" w:rsidP="00474A2D">
      <w:pPr>
        <w:jc w:val="center"/>
        <w:rPr>
          <w:rFonts w:ascii="Times New Roman" w:hAnsi="Times New Roman" w:cs="Times New Roman"/>
          <w:b/>
          <w:sz w:val="36"/>
          <w:szCs w:val="36"/>
          <w:lang w:val="en-US"/>
        </w:rPr>
      </w:pPr>
      <w:r w:rsidRPr="00474A2D">
        <w:rPr>
          <w:rFonts w:ascii="Times New Roman" w:hAnsi="Times New Roman" w:cs="Times New Roman"/>
          <w:b/>
          <w:sz w:val="36"/>
          <w:szCs w:val="36"/>
          <w:lang w:val="en-US"/>
        </w:rPr>
        <w:t>32 Bits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lastRenderedPageBreak/>
        <w:t>.model small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386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data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DATA1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00000000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DATA2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00000000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PROD1 </w:t>
      </w: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 xml:space="preserve">PROD2 </w:t>
      </w: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dd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?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spellStart"/>
      <w:proofErr w:type="gramStart"/>
      <w:r w:rsidRPr="00474A2D">
        <w:rPr>
          <w:rFonts w:ascii="Times New Roman" w:hAnsi="Times New Roman" w:cs="Times New Roman"/>
          <w:sz w:val="36"/>
          <w:szCs w:val="36"/>
        </w:rPr>
        <w:t>msg</w:t>
      </w:r>
      <w:proofErr w:type="spellEnd"/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10,13,"Enter the first no.:: $"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474A2D">
        <w:rPr>
          <w:rFonts w:ascii="Times New Roman" w:hAnsi="Times New Roman" w:cs="Times New Roman"/>
          <w:sz w:val="36"/>
          <w:szCs w:val="36"/>
        </w:rPr>
        <w:t>msg1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10,13,"Enter the second no.:: $"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proofErr w:type="gramStart"/>
      <w:r w:rsidRPr="00474A2D">
        <w:rPr>
          <w:rFonts w:ascii="Times New Roman" w:hAnsi="Times New Roman" w:cs="Times New Roman"/>
          <w:sz w:val="36"/>
          <w:szCs w:val="36"/>
        </w:rPr>
        <w:t>msg2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db</w:t>
      </w:r>
      <w:proofErr w:type="spellEnd"/>
      <w:r w:rsidRPr="00474A2D">
        <w:rPr>
          <w:rFonts w:ascii="Times New Roman" w:hAnsi="Times New Roman" w:cs="Times New Roman"/>
          <w:sz w:val="36"/>
          <w:szCs w:val="36"/>
        </w:rPr>
        <w:t xml:space="preserve"> 10,13,"The product(in hexadecimal) is :: $"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code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startup</w:t>
      </w:r>
      <w:proofErr w:type="spell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r w:rsidRPr="00474A2D">
        <w:rPr>
          <w:rFonts w:ascii="Times New Roman" w:hAnsi="Times New Roman" w:cs="Times New Roman"/>
          <w:sz w:val="36"/>
          <w:szCs w:val="36"/>
        </w:rPr>
        <w:t>msg</w:t>
      </w:r>
      <w:proofErr w:type="spell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GAIN: 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1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;1ST NO. ENTERED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AL,'A'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GE L5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6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5: 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6: SHL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OOP AGAIN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ATA1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EBX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msg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lastRenderedPageBreak/>
        <w:t>AGAIN1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:MOV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AH,01 ;2nd NO. ENTERED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AL,'A'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GE L7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8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7: SUB A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8: SHL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B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AL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OOP AGAIN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ATA2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EBX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A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A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DATA1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DATA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UL EBX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PROD1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EDX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PROD2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EAX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OFFSET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msg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PROD1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GAIN2: ROL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BL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N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FH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; to o/p the result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BE L1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lastRenderedPageBreak/>
        <w:t>L1: 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2: LOOP AGAIN2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PROD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C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8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GAIN3: ROL EBX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4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BL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N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FH</w:t>
      </w:r>
      <w:proofErr w:type="gramEnd"/>
      <w:r w:rsidRPr="00474A2D">
        <w:rPr>
          <w:rFonts w:ascii="Times New Roman" w:hAnsi="Times New Roman" w:cs="Times New Roman"/>
          <w:sz w:val="36"/>
          <w:szCs w:val="36"/>
        </w:rPr>
        <w:t xml:space="preserve"> ; to o/p the result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CMP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9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BE L3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7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JMP L4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3: ADD DL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30H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MOV AH</w:t>
      </w:r>
      <w:proofErr w:type="gramStart"/>
      <w:r w:rsidRPr="00474A2D">
        <w:rPr>
          <w:rFonts w:ascii="Times New Roman" w:hAnsi="Times New Roman" w:cs="Times New Roman"/>
          <w:sz w:val="36"/>
          <w:szCs w:val="36"/>
        </w:rPr>
        <w:t>,02</w:t>
      </w:r>
      <w:proofErr w:type="gramEnd"/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INT 21H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L4: LOOP AGAIN3</w:t>
      </w:r>
    </w:p>
    <w:p w:rsidR="008B7A08" w:rsidRPr="00474A2D" w:rsidRDefault="008B7A08" w:rsidP="008B7A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6"/>
          <w:szCs w:val="36"/>
        </w:rPr>
      </w:pPr>
      <w:r w:rsidRPr="00474A2D">
        <w:rPr>
          <w:rFonts w:ascii="Times New Roman" w:hAnsi="Times New Roman" w:cs="Times New Roman"/>
          <w:sz w:val="36"/>
          <w:szCs w:val="36"/>
        </w:rPr>
        <w:t>.EXIT</w:t>
      </w:r>
    </w:p>
    <w:p w:rsidR="008B7A08" w:rsidRPr="00474A2D" w:rsidRDefault="008B7A08" w:rsidP="008B7A08">
      <w:pPr>
        <w:rPr>
          <w:rFonts w:ascii="Times New Roman" w:hAnsi="Times New Roman" w:cs="Times New Roman"/>
          <w:sz w:val="36"/>
          <w:szCs w:val="36"/>
          <w:lang w:val="en-US"/>
        </w:rPr>
      </w:pPr>
      <w:r w:rsidRPr="00474A2D">
        <w:rPr>
          <w:rFonts w:ascii="Times New Roman" w:hAnsi="Times New Roman" w:cs="Times New Roman"/>
          <w:sz w:val="36"/>
          <w:szCs w:val="36"/>
        </w:rPr>
        <w:t>END</w:t>
      </w:r>
    </w:p>
    <w:sectPr w:rsidR="008B7A08" w:rsidRPr="00474A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jc1NbQ0NTeytDRR0lEKTi0uzszPAykwqgUAaIxN2SwAAAA="/>
  </w:docVars>
  <w:rsids>
    <w:rsidRoot w:val="008B7A08"/>
    <w:rsid w:val="00474A2D"/>
    <w:rsid w:val="008B7A08"/>
    <w:rsid w:val="00B76823"/>
    <w:rsid w:val="00D20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578AC"/>
  <w15:chartTrackingRefBased/>
  <w15:docId w15:val="{39A54DDC-3691-423E-A2A3-2E6A9C26E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jan</dc:creator>
  <cp:keywords/>
  <dc:description/>
  <cp:lastModifiedBy>Gunjan</cp:lastModifiedBy>
  <cp:revision>2</cp:revision>
  <dcterms:created xsi:type="dcterms:W3CDTF">2022-08-30T12:52:00Z</dcterms:created>
  <dcterms:modified xsi:type="dcterms:W3CDTF">2022-08-30T13:14:00Z</dcterms:modified>
</cp:coreProperties>
</file>